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cidence</w:t>
      </w:r>
      <w:r>
        <w:t xml:space="preserve"> </w:t>
      </w:r>
      <w:r>
        <w:t xml:space="preserve">and</w:t>
      </w:r>
      <w:r>
        <w:t xml:space="preserve"> </w:t>
      </w:r>
      <w:r>
        <w:t xml:space="preserve">Impact</w:t>
      </w:r>
      <w:r>
        <w:t xml:space="preserve"> </w:t>
      </w:r>
      <w:r>
        <w:t xml:space="preserve">of</w:t>
      </w:r>
      <w:r>
        <w:t xml:space="preserve"> </w:t>
      </w:r>
      <w:r>
        <w:t xml:space="preserve">Acute</w:t>
      </w:r>
      <w:r>
        <w:t xml:space="preserve"> </w:t>
      </w:r>
      <w:r>
        <w:t xml:space="preserve">Myocardial</w:t>
      </w:r>
      <w:r>
        <w:t xml:space="preserve"> </w:t>
      </w:r>
      <w:r>
        <w:t xml:space="preserve">Infarction</w:t>
      </w:r>
      <w:r>
        <w:t xml:space="preserve"> </w:t>
      </w:r>
      <w:r>
        <w:t xml:space="preserve">in</w:t>
      </w:r>
      <w:r>
        <w:t xml:space="preserve"> </w:t>
      </w:r>
      <w:r>
        <w:t xml:space="preserve">Hospitalized</w:t>
      </w:r>
      <w:r>
        <w:t xml:space="preserve"> </w:t>
      </w:r>
      <w:r>
        <w:t xml:space="preserve">Patients</w:t>
      </w:r>
      <w:r>
        <w:t xml:space="preserve"> </w:t>
      </w:r>
      <w:r>
        <w:t xml:space="preserve">With</w:t>
      </w:r>
      <w:r>
        <w:t xml:space="preserve"> </w:t>
      </w:r>
      <w:r>
        <w:t xml:space="preserve">Peripheral</w:t>
      </w:r>
      <w:r>
        <w:t xml:space="preserve"> </w:t>
      </w:r>
      <w:r>
        <w:t xml:space="preserve">Artery</w:t>
      </w:r>
      <w:r>
        <w:t xml:space="preserve"> </w:t>
      </w:r>
      <w:r>
        <w:t xml:space="preserve">Disease</w:t>
      </w:r>
    </w:p>
    <w:p>
      <w:pPr>
        <w:pStyle w:val="Subtitle"/>
      </w:pPr>
      <w:r>
        <w:t xml:space="preserve">Analysis</w:t>
      </w:r>
      <w:r>
        <w:t xml:space="preserve"> </w:t>
      </w:r>
      <w:r>
        <w:t xml:space="preserve">for</w:t>
      </w:r>
      <w:r>
        <w:t xml:space="preserve"> </w:t>
      </w:r>
      <w:r>
        <w:t xml:space="preserve">RCOP</w:t>
      </w:r>
      <w:r>
        <w:t xml:space="preserve"> </w:t>
      </w:r>
      <w:r>
        <w:t xml:space="preserve">NIS</w:t>
      </w:r>
      <w:r>
        <w:t xml:space="preserve"> </w:t>
      </w:r>
      <w:r>
        <w:t xml:space="preserve">Cardio3</w:t>
      </w:r>
    </w:p>
    <w:p>
      <w:pPr>
        <w:pStyle w:val="Author"/>
      </w:pPr>
      <w:r>
        <w:t xml:space="preserve">Muhammad</w:t>
      </w:r>
      <w:r>
        <w:t xml:space="preserve"> </w:t>
      </w:r>
      <w:r>
        <w:t xml:space="preserve">Saad</w:t>
      </w:r>
    </w:p>
    <w:bookmarkStart w:id="21" w:name="preamble"/>
    <w:p>
      <w:pPr>
        <w:pStyle w:val="Heading2"/>
      </w:pPr>
      <w:r>
        <w:t xml:space="preserve">Preamble:</w:t>
      </w:r>
    </w:p>
    <w:p>
      <w:pPr>
        <w:numPr>
          <w:ilvl w:val="0"/>
          <w:numId w:val="1001"/>
        </w:numPr>
      </w:pPr>
      <w:r>
        <w:rPr>
          <w:b/>
          <w:bCs/>
        </w:rPr>
        <w:t xml:space="preserve">Reference Papers:</w:t>
      </w:r>
    </w:p>
    <w:p>
      <w:pPr>
        <w:pStyle w:val="Compact"/>
        <w:numPr>
          <w:ilvl w:val="1"/>
          <w:numId w:val="1002"/>
        </w:numPr>
      </w:pPr>
      <w:hyperlink r:id="rId20">
        <w:r>
          <w:rPr>
            <w:rStyle w:val="Hyperlink"/>
          </w:rPr>
          <w:t xml:space="preserve">Li et al. 2024</w:t>
        </w:r>
      </w:hyperlink>
    </w:p>
    <w:p>
      <w:pPr>
        <w:numPr>
          <w:ilvl w:val="0"/>
          <w:numId w:val="1001"/>
        </w:numPr>
      </w:pPr>
      <w:r>
        <w:rPr>
          <w:b/>
          <w:bCs/>
        </w:rPr>
        <w:t xml:space="preserve">Study Objective</w:t>
      </w:r>
      <w:r>
        <w:t xml:space="preserve">: Assess the incidence and impact of acute myocardial infarction (AMI) on hospitalized patients with peripheral artery disease (PAD).</w:t>
      </w:r>
    </w:p>
    <w:p>
      <w:pPr>
        <w:numPr>
          <w:ilvl w:val="0"/>
          <w:numId w:val="1001"/>
        </w:numPr>
      </w:pPr>
      <w:r>
        <w:rPr>
          <w:b/>
          <w:bCs/>
        </w:rPr>
        <w:t xml:space="preserve">Data Source</w:t>
      </w:r>
      <w:r>
        <w:t xml:space="preserve">: Cross-sectional analysis of the National Inpatient Sample (NIS) from 2018 to 2020.</w:t>
      </w:r>
    </w:p>
    <w:p>
      <w:pPr>
        <w:numPr>
          <w:ilvl w:val="0"/>
          <w:numId w:val="1001"/>
        </w:numPr>
      </w:pPr>
      <w:r>
        <w:rPr>
          <w:b/>
          <w:bCs/>
        </w:rPr>
        <w:t xml:space="preserve">Patient Selection</w:t>
      </w:r>
      <w:r>
        <w:t xml:space="preserve">: Included all inpatient admissions with a primary diagnosis of peripheral artery disease, comparing those with and without a secondary diagnosis of acute myocardial infarction.</w:t>
      </w:r>
    </w:p>
    <w:p>
      <w:pPr>
        <w:numPr>
          <w:ilvl w:val="0"/>
          <w:numId w:val="1001"/>
        </w:numPr>
      </w:pPr>
      <w:r>
        <w:rPr>
          <w:b/>
          <w:bCs/>
        </w:rPr>
        <w:t xml:space="preserve">Peripheral Artery Disease Categories</w:t>
      </w:r>
      <w:r>
        <w:t xml:space="preserve">:</w:t>
      </w:r>
    </w:p>
    <w:p>
      <w:pPr>
        <w:numPr>
          <w:ilvl w:val="1"/>
          <w:numId w:val="1003"/>
        </w:numPr>
      </w:pPr>
      <w:r>
        <w:t xml:space="preserve">PAD with AMI</w:t>
      </w:r>
    </w:p>
    <w:p>
      <w:pPr>
        <w:numPr>
          <w:ilvl w:val="1"/>
          <w:numId w:val="1003"/>
        </w:numPr>
      </w:pPr>
      <w:r>
        <w:t xml:space="preserve">PAD without AMI</w:t>
      </w:r>
    </w:p>
    <w:p>
      <w:pPr>
        <w:numPr>
          <w:ilvl w:val="0"/>
          <w:numId w:val="1001"/>
        </w:numPr>
      </w:pPr>
      <w:r>
        <w:rPr>
          <w:b/>
          <w:bCs/>
        </w:rPr>
        <w:t xml:space="preserve">Primary Outcomes</w:t>
      </w:r>
      <w:r>
        <w:t xml:space="preserve">:</w:t>
      </w:r>
    </w:p>
    <w:p>
      <w:pPr>
        <w:numPr>
          <w:ilvl w:val="1"/>
          <w:numId w:val="1004"/>
        </w:numPr>
      </w:pPr>
      <w:r>
        <w:t xml:space="preserve">In-hospital all-cause mortality</w:t>
      </w:r>
    </w:p>
    <w:p>
      <w:pPr>
        <w:numPr>
          <w:ilvl w:val="1"/>
          <w:numId w:val="1004"/>
        </w:numPr>
      </w:pPr>
      <w:r>
        <w:t xml:space="preserve">Total hospital length of stay (days)</w:t>
      </w:r>
    </w:p>
    <w:p>
      <w:pPr>
        <w:numPr>
          <w:ilvl w:val="1"/>
          <w:numId w:val="1004"/>
        </w:numPr>
      </w:pPr>
      <w:r>
        <w:t xml:space="preserve">Total charge, inflation adjusted to 2020 ($)</w:t>
      </w:r>
    </w:p>
    <w:p>
      <w:pPr>
        <w:numPr>
          <w:ilvl w:val="0"/>
          <w:numId w:val="1001"/>
        </w:numPr>
      </w:pPr>
      <w:r>
        <w:rPr>
          <w:b/>
          <w:bCs/>
        </w:rPr>
        <w:t xml:space="preserve">Secondary Outcomes</w:t>
      </w:r>
      <w:r>
        <w:t xml:space="preserve">:</w:t>
      </w:r>
    </w:p>
    <w:p>
      <w:pPr>
        <w:pStyle w:val="Compact"/>
        <w:numPr>
          <w:ilvl w:val="1"/>
          <w:numId w:val="1005"/>
        </w:numPr>
      </w:pPr>
      <w:r>
        <w:t xml:space="preserve">Acute heart failure</w:t>
      </w:r>
    </w:p>
    <w:p>
      <w:pPr>
        <w:pStyle w:val="Compact"/>
        <w:numPr>
          <w:ilvl w:val="1"/>
          <w:numId w:val="1005"/>
        </w:numPr>
      </w:pPr>
      <w:r>
        <w:t xml:space="preserve">Ischemic stroke</w:t>
      </w:r>
    </w:p>
    <w:p>
      <w:pPr>
        <w:pStyle w:val="Compact"/>
        <w:numPr>
          <w:ilvl w:val="1"/>
          <w:numId w:val="1005"/>
        </w:numPr>
      </w:pPr>
      <w:r>
        <w:t xml:space="preserve">Transient ischemic attack</w:t>
      </w:r>
    </w:p>
    <w:p>
      <w:pPr>
        <w:pStyle w:val="Compact"/>
        <w:numPr>
          <w:ilvl w:val="1"/>
          <w:numId w:val="1005"/>
        </w:numPr>
      </w:pPr>
      <w:r>
        <w:t xml:space="preserve">Acute kidney injury</w:t>
      </w:r>
    </w:p>
    <w:p>
      <w:pPr>
        <w:pStyle w:val="Compact"/>
        <w:numPr>
          <w:ilvl w:val="1"/>
          <w:numId w:val="1005"/>
        </w:numPr>
      </w:pPr>
      <w:r>
        <w:t xml:space="preserve">Amputation</w:t>
      </w:r>
    </w:p>
    <w:p>
      <w:pPr>
        <w:numPr>
          <w:ilvl w:val="0"/>
          <w:numId w:val="1001"/>
        </w:numPr>
      </w:pPr>
      <w:r>
        <w:rPr>
          <w:b/>
          <w:bCs/>
        </w:rPr>
        <w:t xml:space="preserve">Statistical Analysis</w:t>
      </w:r>
      <w:r>
        <w:t xml:space="preserve">: Multiple logistic and linear regression models to evaluate the independent association of AMI with in-hospital outcomes in patients with PAD, adjusting for:</w:t>
      </w:r>
    </w:p>
    <w:p>
      <w:pPr>
        <w:numPr>
          <w:ilvl w:val="1"/>
          <w:numId w:val="1006"/>
        </w:numPr>
      </w:pPr>
      <w:r>
        <w:t xml:space="preserve">Demographics: Age, sex, race, residential income, insurance, hospital region, hospital bedsize, hospital location, and teaching status.</w:t>
      </w:r>
    </w:p>
    <w:p>
      <w:pPr>
        <w:numPr>
          <w:ilvl w:val="1"/>
          <w:numId w:val="1006"/>
        </w:numPr>
      </w:pPr>
      <w:r>
        <w:t xml:space="preserve">Medical History: Diabetes mellitus, previous heart failure, hypertension, obesity, chronic pulmonary disease, chronic kidney disease, atrial fibrillation, liver disease, coronary artery disease, dementia, smoking status, previous myocardial infarction, previous percutaneous coronary intervention (PCI), previous coronary artery bypass grafting (CABG), previous implantable cardioverter-defibrillator (ICD) insertion, previous pacemaker or cardiac resynchronization therapy (CRT) insertion, and previous stroke or TIA.</w:t>
      </w:r>
    </w:p>
    <w:p>
      <w:pPr>
        <w:numPr>
          <w:ilvl w:val="1"/>
          <w:numId w:val="1006"/>
        </w:numPr>
      </w:pPr>
      <w:r>
        <w:t xml:space="preserve">Comorbidities: Charlson comorbidity index.</w:t>
      </w:r>
    </w:p>
    <w:p>
      <w:pPr>
        <w:numPr>
          <w:ilvl w:val="0"/>
          <w:numId w:val="1001"/>
        </w:numPr>
      </w:pPr>
      <w:r>
        <w:rPr>
          <w:b/>
          <w:bCs/>
        </w:rPr>
        <w:t xml:space="preserve">Software:</w:t>
      </w:r>
      <w:r>
        <w:t xml:space="preserve"> </w:t>
      </w:r>
      <w:r>
        <w:t xml:space="preserve">All analyses were performed using R Version 4.4.1 (R Foundation for Statistical Computing, Vienna, Austria)</w:t>
      </w:r>
    </w:p>
    <w:bookmarkEnd w:id="21"/>
    <w:bookmarkStart w:id="22" w:name="baseline-table"/>
    <w:p>
      <w:pPr>
        <w:pStyle w:val="Heading2"/>
      </w:pPr>
      <w:r>
        <w:t xml:space="preserve">Baseline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eripheral Artery Disease without Acute Myocardial Infarction</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86,36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eripheral Artery Disease with Acute Myocardial Infarction</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0,83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97,195</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5,795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2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120 (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0,550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10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7,060 (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2,895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85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9,980 (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8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60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02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6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680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40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590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55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35 (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9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05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7,420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50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1,270 (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630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1,440 (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175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9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470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64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325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33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1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940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60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5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605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7,845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75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5,820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2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60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35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7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725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61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8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090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6,220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95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315 (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17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065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5,555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35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1,590 (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185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2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7,305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62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300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650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0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210 (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17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755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7,535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95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6,230 (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9 (1.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3 (1.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3 (2.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4,265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70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1,235 (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congestive 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44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40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485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2,985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75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7,160 (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88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275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16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3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095 (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3,595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30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625 (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82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8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200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5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5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155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63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350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CAB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37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000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CD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4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10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PM or CRT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50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5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55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07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050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33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30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0,465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495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5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300 (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stroke/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33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900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15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830 (13)</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Mean (SD); 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Design-based KruskalWallis test; Pearson's X^2: Rao &amp; Scott adjustment</w:t>
            </w:r>
          </w:p>
        </w:tc>
      </w:tr>
    </w:tbl>
    <w:bookmarkEnd w:id="22"/>
    <w:bookmarkStart w:id="23" w:name="outcomes-table"/>
    <w:p>
      <w:pPr>
        <w:pStyle w:val="Heading2"/>
      </w:pPr>
      <w:r>
        <w:t xml:space="preserve">Outcomes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eripheral Artery Disease without Acute Myocardial Infarction</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86,36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eripheral Artery Disease with Acute Myocardial Infarction</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0,83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97,195</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d during hospitaliz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7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75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ngth of stay (da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3.0 –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5.0 – 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3.0 – 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lation-adjusted total charge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459 (41,285 – 131,6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560 (83,295 – 273,7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272 (41,619 – 133,6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ute 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390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5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340 (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schemic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90 (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0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60 (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ent ischemic att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5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5 (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ute kidney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59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40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830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pu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67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880 (12)</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n (%); Median (Q1 – Q3)</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Pearson's X^2: Rao &amp; Scott adjustment; Design-based KruskalWallis test</w:t>
            </w:r>
          </w:p>
        </w:tc>
      </w:tr>
    </w:tbl>
    <w:bookmarkEnd w:id="23"/>
    <w:bookmarkStart w:id="30" w:name="multivariable-logistic-regression"/>
    <w:p>
      <w:pPr>
        <w:pStyle w:val="Heading2"/>
      </w:pPr>
      <w:r>
        <w:t xml:space="preserve">Multivariable Logistic Regression:</w:t>
      </w:r>
    </w:p>
    <w:bookmarkStart w:id="24" w:name="all-cause-mortality"/>
    <w:p>
      <w:pPr>
        <w:pStyle w:val="Heading3"/>
      </w:pPr>
      <w:r>
        <w:t xml:space="preserve">All-Cause Mortalit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rFonts w:ascii="Calibri" w:hAnsi="Calibri"/>
                <w:sz w:val="20"/>
              </w:rPr>
              <w:t xml:space="preserve"> </w:t>
            </w: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Artery Disease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eripheral Artery Disease without Acute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eripheral Artery Disease with Acute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3 (5.44 to 7.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1.02 to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70 to 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 (0.91 to 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77 to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77 to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0.51 to 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 (1.11 to 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0.98 to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9 to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0.78 to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0.68 to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86 to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 (1.10 to 2.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0.94 to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1.05 to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7 to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86 to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70 to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80 to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0.86 to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1.18 to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0.56 to 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1.06 to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0.43 to 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0.61 to 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85 to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0.60 to 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1 (1.44 to 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4 (3.29 to 4.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0.64 to 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CAB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66 to 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CD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 (0.99 to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PM or CRT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0.61 to 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0.69 to 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83 to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 (1.01 to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stroke/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0.79 to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71 to 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4"/>
    <w:bookmarkStart w:id="25" w:name="acute-heart-failure"/>
    <w:p>
      <w:pPr>
        <w:pStyle w:val="Heading3"/>
      </w:pPr>
      <w:r>
        <w:t xml:space="preserve">Acute Heart Failur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rFonts w:ascii="Calibri" w:hAnsi="Calibri"/>
                <w:sz w:val="20"/>
              </w:rPr>
              <w:t xml:space="preserve"> </w:t>
            </w: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Artery Disease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eripheral Artery Disease without Acute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eripheral Artery Disease with Acute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0 (5.25 to 6.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1.01 to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85 to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0.64 to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85 to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81 to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 (0.88 to 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 (1.08 to 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2 to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90 to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89 to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1.22 to 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88 to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0.83 to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83 to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0.96 to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1 to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4 to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2 to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 (1.08 to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0.98 to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 (1.48 to 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0.68 to 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 (0.39 to 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0.61 to 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 (1.20 to 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90 to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0.55 to 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1 (2.42 to 2.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86 to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0.68 to 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CAB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75 to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CD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4 (1.58 to 2.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PM or CRT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81 to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0.79 to 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 (1.55 to 1.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0.57 to 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stroke/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0.64 to 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0.68 to 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5"/>
    <w:bookmarkStart w:id="26" w:name="acute-ischemic-stroke"/>
    <w:p>
      <w:pPr>
        <w:pStyle w:val="Heading3"/>
      </w:pPr>
      <w:r>
        <w:t xml:space="preserve">Acute Ischemic Strok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rFonts w:ascii="Calibri" w:hAnsi="Calibri"/>
                <w:sz w:val="20"/>
              </w:rPr>
              <w:t xml:space="preserve"> </w:t>
            </w: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Artery Disease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eripheral Artery Disease without Acute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eripheral Artery Disease with Acute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9 (1.81 to 3.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 to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0.63 to 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0.40 to 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0.94 to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 (0.89 to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0.04 to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7 (1.43 to 2.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82 to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0.90 to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7 to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0.81 to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0.66 to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0.63 to 1.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0.66 to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 (0.93 to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70 to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81 to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65 to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 (0.89 to 2.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0.94 to 2.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 (1.72 to 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 (0.33 to 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0.72 to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0.57 to 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79 to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0.37 to 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0.18 to 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4 (1.87 to 2.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0.43 to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0.52 to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CAB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0.60 to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CD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0.33 to 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PM or CRT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52 to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0.65 to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0.89 to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0.54 to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stroke/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 (1.49 to 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0.40 to 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6"/>
    <w:bookmarkStart w:id="27" w:name="transient-ischemic-attack"/>
    <w:p>
      <w:pPr>
        <w:pStyle w:val="Heading3"/>
      </w:pPr>
      <w:r>
        <w:t xml:space="preserve">Transient Ischemic Attack</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rFonts w:ascii="Calibri" w:hAnsi="Calibri"/>
                <w:sz w:val="20"/>
              </w:rPr>
              <w:t xml:space="preserve"> </w:t>
            </w: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Artery Disease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eripheral Artery Disease without Acute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eripheral Artery Disease with Acute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 (0.72 to 2.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1.00 to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0.40 to 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 (0.11 to 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0.36 to 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51 to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 (0.41 to 4.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0.51 to 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 (0.91 to 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65 to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0.51 to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0.54 to 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0.76 to 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44 to 2.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0 to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 (0.87 to 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65 to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80 to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0.57 to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53 to 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0.62 to 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 (1.48 to 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0.26 to 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0.32 to 0.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0.63 to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0.40 to 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56 to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0.32 to 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0.91 to 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0.15 to 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0.87 to 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CAB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0.74 to 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CD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 (0.78 to 2.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PM or CRT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 (0.71 to 2.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77 to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 (0.98 to 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0.38 to 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stroke/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 (1.01 to 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0.32 to 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7"/>
    <w:bookmarkStart w:id="28" w:name="acute-kidney-injury"/>
    <w:p>
      <w:pPr>
        <w:pStyle w:val="Heading3"/>
      </w:pPr>
      <w:r>
        <w:t xml:space="preserve">Acute Kidney Injur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rFonts w:ascii="Calibri" w:hAnsi="Calibri"/>
                <w:sz w:val="20"/>
              </w:rPr>
              <w:t xml:space="preserve"> </w:t>
            </w: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Artery Disease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eripheral Artery Disease without Acute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eripheral Artery Disease with Acute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1 (2.45 to 2.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02 to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1.08 to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0.76 to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93 to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90 to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0.64 to 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0.98 to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90 to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91 to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87 to 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1.16 to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0.72 to 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0 to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93 to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1.04 to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93 to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1.01 to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0.99 to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 (1.11 to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 (1.15 to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1.04 to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 (1.22 to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1.14 to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0.73 to 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 (1.30 to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89 to 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7 (2.12 to 2.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 (1.11 to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 (1.22 to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0.81 to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CAB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0.80 to 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CD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82 to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PM or CRT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80 to 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89 to 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93 to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1.05 to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stroke/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0.86 to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0.80 to 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8"/>
    <w:bookmarkStart w:id="29" w:name="amputation"/>
    <w:p>
      <w:pPr>
        <w:pStyle w:val="Heading3"/>
      </w:pPr>
      <w:r>
        <w:t xml:space="preserve">Amput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rFonts w:ascii="Calibri" w:hAnsi="Calibri"/>
                <w:sz w:val="20"/>
              </w:rPr>
              <w:t xml:space="preserve"> </w:t>
            </w: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Artery Disease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eripheral Artery Disease without Acute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eripheral Artery Disease with Acute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 (1.42 to 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 to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1.17 to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84 to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 (1.43 to 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6 to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 (1.07 to 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84 to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91 to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0.84 to 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0.75 to 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 (1.23 to 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 (1.27 to 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 (1.02 to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0.80 to 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1.13 to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6 to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91 to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0.81 to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0.77 to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91 to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1.03 to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 (1.66 to 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 (1.10 to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79 to 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0.74 to 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88 to 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6 to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 (1.09 to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90 to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76 to 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CAB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91 to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CD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72 to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PM or CRT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0.81 to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0.83 to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96 to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 (1.53 to 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stroke/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1.08 to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86 to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9"/>
    <w:bookmarkEnd w:id="30"/>
    <w:bookmarkStart w:id="33" w:name="multivariable-linear-regression"/>
    <w:p>
      <w:pPr>
        <w:pStyle w:val="Heading2"/>
      </w:pPr>
      <w:r>
        <w:t xml:space="preserve">Multivariable Linear Regression:</w:t>
      </w:r>
    </w:p>
    <w:bookmarkStart w:id="31" w:name="length-of-stay"/>
    <w:p>
      <w:pPr>
        <w:pStyle w:val="Heading3"/>
      </w:pPr>
      <w:r>
        <w:t xml:space="preserve">Length of Sta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rFonts w:ascii="Calibri" w:hAnsi="Calibri"/>
                <w:sz w:val="20"/>
              </w:rPr>
              <w:t xml:space="preserve"> </w:t>
            </w: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Artery Disease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eripheral Artery Disease without Acute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eripheral Artery Disease with Acute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4.4 to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2 to -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0.03 to 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16 to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0 to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0.39 to 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 (0.15 to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0.43 to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25 to -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 (-0.30 to -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28 to 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89 to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02 to 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0.36 to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0.68 to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46 to 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24 to 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0.56 to -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0.88 to -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36 to 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87 to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 (0.49 to 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0.38 to 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66 to 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0.98 to -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0.15 to 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0.58 to -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0.54 to -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1 to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0.53 to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1.0 to -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CAB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0.99 to -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CD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4 to -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PM or CRT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1.0 to -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 (-0.47 to -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00 to 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0.46 to 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stroke/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0.43 to -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1.1 to -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CI = Confidence Interval</w:t>
            </w:r>
          </w:p>
        </w:tc>
      </w:tr>
    </w:tbl>
    <w:bookmarkEnd w:id="31"/>
    <w:bookmarkStart w:id="32" w:name="inflation-adjusted-total-charge"/>
    <w:p>
      <w:pPr>
        <w:pStyle w:val="Heading3"/>
      </w:pPr>
      <w:r>
        <w:t xml:space="preserve">Inflation Adjusted Total Charg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rFonts w:ascii="Calibri" w:hAnsi="Calibri"/>
                <w:sz w:val="20"/>
              </w:rPr>
              <w:t xml:space="preserve"> </w:t>
            </w: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Artery Disease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eripheral Artery Disease without Acute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eripheral Artery Disease with Acute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079 (80,248 to 101,9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 (-350 to -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 (-1,253 to 1,5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77 (-2,550 to 13,9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65 (3,290 to 8,2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48 (13,508 to 21,5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167 (-22,759 to -9,5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751 (12,925 to 26,5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7 (-2,814 to 1,5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9 (-3,580 to 1,4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84 (415 to 7,5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7 (-1,269 to 4,1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0 (-2,835 to 1,3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7 (-2,672 to 7,8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36 (11,030 to 20,4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637 (16,459 to 22,8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999 (37,006 to 46,9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04 (-7,920 to -6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16 (-15,678 to -7,7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361 (34,053 to 42,6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334 (35,655 to 43,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16 (9,796 to 11,4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22 (-10,301 to -6,5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2,396 to 2,3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46 (-5,354 to -1,5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1,882 to 2,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42 (-7,374 to -3,9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71 (-16,522 to -10,6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19 (8,125 to 12,3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27 (2,429 to 12,2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00 (-8,843 to -4,5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CAB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37 (-11,321 to -7,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CD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43 (-18,150 to -10,9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PM or CRT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75 (-16,115 to -10,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33 (-4,384 to -1,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28 (9,429 to 13,2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44 (-19,557 to -13,9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stroke/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59 (-9,826 to -6,2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676 (-22,973 to -18,3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CI = Confidence Interval</w:t>
            </w:r>
          </w:p>
        </w:tc>
      </w:tr>
    </w:tbl>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ahajournals.org/doi/10.1161/JAHA.122.028970" TargetMode="External" /></Relationships>
</file>

<file path=word/_rels/footnotes.xml.rels><?xml version="1.0" encoding="UTF-8"?><Relationships xmlns="http://schemas.openxmlformats.org/package/2006/relationships"><Relationship Type="http://schemas.openxmlformats.org/officeDocument/2006/relationships/hyperlink" Id="rId20" Target="https://www.ahajournals.org/doi/10.1161/JAHA.122.0289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idence and Impact of Acute Myocardial Infarction in Hospitalized Patients With Peripheral Artery Disease</dc:title>
  <dc:creator>Muhammad Saad</dc:creator>
  <cp:keywords/>
  <dcterms:created xsi:type="dcterms:W3CDTF">2024-11-11T20:46:04Z</dcterms:created>
  <dcterms:modified xsi:type="dcterms:W3CDTF">2024-11-11T20:4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Analysis for RCOP NIS Cardio3</vt:lpwstr>
  </property>
  <property fmtid="{D5CDD505-2E9C-101B-9397-08002B2CF9AE}" pid="12" name="toc-title">
    <vt:lpwstr>Table of contents</vt:lpwstr>
  </property>
</Properties>
</file>